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2D127B" w14:textId="4A9650CB" w:rsidR="00B62097" w:rsidRPr="00B62097" w:rsidRDefault="00510A0E" w:rsidP="00B62097">
      <w:pPr>
        <w:pStyle w:val="Cm"/>
      </w:pPr>
      <w:r>
        <w:t>Szakdolgozat / Diplomamunka téma</w:t>
      </w:r>
    </w:p>
    <w:p w14:paraId="1906D1C4" w14:textId="318502F7" w:rsidR="00315F86" w:rsidRPr="00315F86" w:rsidRDefault="00E0369B" w:rsidP="00B62097">
      <w:pPr>
        <w:tabs>
          <w:tab w:val="left" w:pos="2382"/>
        </w:tabs>
        <w:rPr>
          <w:rFonts w:ascii="Tahoma" w:hAnsi="Tahoma" w:cs="Tahoma"/>
          <w:b/>
          <w:bCs/>
          <w:sz w:val="22"/>
          <w:szCs w:val="22"/>
        </w:rPr>
      </w:pPr>
      <w:r>
        <w:rPr>
          <w:rFonts w:ascii="Tahoma" w:hAnsi="Tahoma" w:cs="Tahoma"/>
          <w:b/>
          <w:bCs/>
          <w:sz w:val="22"/>
          <w:szCs w:val="22"/>
        </w:rPr>
        <w:t>Cím</w:t>
      </w:r>
      <w:r w:rsidR="00315F86" w:rsidRPr="00315F86">
        <w:rPr>
          <w:rFonts w:ascii="Tahoma" w:hAnsi="Tahoma" w:cs="Tahoma"/>
          <w:b/>
          <w:bCs/>
          <w:sz w:val="22"/>
          <w:szCs w:val="22"/>
        </w:rPr>
        <w:t>:</w:t>
      </w:r>
    </w:p>
    <w:p w14:paraId="5E66D7CA" w14:textId="0C9D4797" w:rsidR="00A32DAF" w:rsidRDefault="00A32DAF" w:rsidP="00B62097">
      <w:pPr>
        <w:tabs>
          <w:tab w:val="left" w:pos="2382"/>
        </w:tabs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Szabályozható hőmérsékletű interferencia-szűrő</w:t>
      </w:r>
      <w:r w:rsidR="00687060">
        <w:rPr>
          <w:rFonts w:ascii="Tahoma" w:hAnsi="Tahoma" w:cs="Tahoma"/>
          <w:sz w:val="22"/>
          <w:szCs w:val="22"/>
        </w:rPr>
        <w:t xml:space="preserve"> berendezés</w:t>
      </w:r>
      <w:r>
        <w:rPr>
          <w:rFonts w:ascii="Tahoma" w:hAnsi="Tahoma" w:cs="Tahoma"/>
          <w:sz w:val="22"/>
          <w:szCs w:val="22"/>
        </w:rPr>
        <w:t xml:space="preserve"> </w:t>
      </w:r>
      <w:r w:rsidR="00C658A0">
        <w:rPr>
          <w:rFonts w:ascii="Tahoma" w:hAnsi="Tahoma" w:cs="Tahoma"/>
          <w:sz w:val="22"/>
          <w:szCs w:val="22"/>
        </w:rPr>
        <w:t xml:space="preserve">termikus vizsgálata és </w:t>
      </w:r>
      <w:r w:rsidR="00315F86">
        <w:rPr>
          <w:rFonts w:ascii="Tahoma" w:hAnsi="Tahoma" w:cs="Tahoma"/>
          <w:sz w:val="22"/>
          <w:szCs w:val="22"/>
        </w:rPr>
        <w:t>optimalizálása</w:t>
      </w:r>
    </w:p>
    <w:p w14:paraId="75722826" w14:textId="7085DFBE" w:rsidR="00E0369B" w:rsidRDefault="003F6A81" w:rsidP="00B62097">
      <w:pPr>
        <w:tabs>
          <w:tab w:val="left" w:pos="2382"/>
        </w:tabs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b/>
          <w:bCs/>
          <w:sz w:val="22"/>
          <w:szCs w:val="22"/>
        </w:rPr>
        <w:t>Háttér</w:t>
      </w:r>
      <w:r w:rsidR="00613755">
        <w:rPr>
          <w:rFonts w:ascii="Tahoma" w:hAnsi="Tahoma" w:cs="Tahoma"/>
          <w:sz w:val="22"/>
          <w:szCs w:val="22"/>
        </w:rPr>
        <w:t>:</w:t>
      </w:r>
    </w:p>
    <w:p w14:paraId="2F8E1DD2" w14:textId="2C14EAE1" w:rsidR="003F6A81" w:rsidRDefault="00B62097" w:rsidP="00687060">
      <w:pPr>
        <w:tabs>
          <w:tab w:val="left" w:pos="2382"/>
        </w:tabs>
        <w:jc w:val="both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Az Energiatudományi Kutatóközpont Fúziós Plazmafizika Laboratórium</w:t>
      </w:r>
      <w:r w:rsidR="001E378D">
        <w:rPr>
          <w:rFonts w:ascii="Tahoma" w:hAnsi="Tahoma" w:cs="Tahoma"/>
          <w:sz w:val="22"/>
          <w:szCs w:val="22"/>
        </w:rPr>
        <w:t>ának</w:t>
      </w:r>
      <w:r w:rsidR="00613755">
        <w:rPr>
          <w:rFonts w:ascii="Tahoma" w:hAnsi="Tahoma" w:cs="Tahoma"/>
          <w:sz w:val="22"/>
          <w:szCs w:val="22"/>
        </w:rPr>
        <w:t xml:space="preserve"> </w:t>
      </w:r>
      <w:r w:rsidR="00A211C2">
        <w:rPr>
          <w:rFonts w:ascii="Tahoma" w:hAnsi="Tahoma" w:cs="Tahoma"/>
          <w:sz w:val="22"/>
          <w:szCs w:val="22"/>
        </w:rPr>
        <w:t>kutatói és mérnökei</w:t>
      </w:r>
      <w:r w:rsidR="00613755">
        <w:rPr>
          <w:rFonts w:ascii="Tahoma" w:hAnsi="Tahoma" w:cs="Tahoma"/>
          <w:sz w:val="22"/>
          <w:szCs w:val="22"/>
        </w:rPr>
        <w:t xml:space="preserve"> az elmúlt években </w:t>
      </w:r>
      <w:r w:rsidR="00F3043B">
        <w:rPr>
          <w:rFonts w:ascii="Tahoma" w:hAnsi="Tahoma" w:cs="Tahoma"/>
          <w:sz w:val="22"/>
          <w:szCs w:val="22"/>
        </w:rPr>
        <w:t>fejlesztettek egy szabályozható hőmérsékletű optikai interferencia-szűrő</w:t>
      </w:r>
      <w:r w:rsidR="004B5641">
        <w:rPr>
          <w:rFonts w:ascii="Tahoma" w:hAnsi="Tahoma" w:cs="Tahoma"/>
          <w:sz w:val="22"/>
          <w:szCs w:val="22"/>
        </w:rPr>
        <w:t xml:space="preserve"> berendezést. </w:t>
      </w:r>
      <w:r w:rsidR="00402954">
        <w:rPr>
          <w:rFonts w:ascii="Tahoma" w:hAnsi="Tahoma" w:cs="Tahoma"/>
          <w:sz w:val="22"/>
          <w:szCs w:val="22"/>
        </w:rPr>
        <w:t>Egy egyedi gyártású optikai szűrő kör</w:t>
      </w:r>
      <w:r w:rsidR="004C25E1">
        <w:rPr>
          <w:rFonts w:ascii="Tahoma" w:hAnsi="Tahoma" w:cs="Tahoma"/>
          <w:sz w:val="22"/>
          <w:szCs w:val="22"/>
        </w:rPr>
        <w:t xml:space="preserve">é tervezett zárt </w:t>
      </w:r>
      <w:r w:rsidR="00FB38D2">
        <w:rPr>
          <w:rFonts w:ascii="Tahoma" w:hAnsi="Tahoma" w:cs="Tahoma"/>
          <w:sz w:val="22"/>
          <w:szCs w:val="22"/>
        </w:rPr>
        <w:t>tartóban</w:t>
      </w:r>
      <w:r w:rsidR="003F3DDF">
        <w:rPr>
          <w:rFonts w:ascii="Tahoma" w:hAnsi="Tahoma" w:cs="Tahoma"/>
          <w:sz w:val="22"/>
          <w:szCs w:val="22"/>
        </w:rPr>
        <w:t xml:space="preserve"> </w:t>
      </w:r>
      <w:r w:rsidR="003A1062">
        <w:rPr>
          <w:rFonts w:ascii="Tahoma" w:hAnsi="Tahoma" w:cs="Tahoma"/>
          <w:sz w:val="22"/>
          <w:szCs w:val="22"/>
        </w:rPr>
        <w:t>szimmetrikusan</w:t>
      </w:r>
      <w:r w:rsidR="00FC1E97">
        <w:rPr>
          <w:rFonts w:ascii="Tahoma" w:hAnsi="Tahoma" w:cs="Tahoma"/>
          <w:sz w:val="22"/>
          <w:szCs w:val="22"/>
        </w:rPr>
        <w:t xml:space="preserve"> fűtő</w:t>
      </w:r>
      <w:r w:rsidR="00814B00">
        <w:rPr>
          <w:rFonts w:ascii="Tahoma" w:hAnsi="Tahoma" w:cs="Tahoma"/>
          <w:sz w:val="22"/>
          <w:szCs w:val="22"/>
        </w:rPr>
        <w:t xml:space="preserve"> ellenállások</w:t>
      </w:r>
      <w:r w:rsidR="00FB38D2">
        <w:rPr>
          <w:rFonts w:ascii="Tahoma" w:hAnsi="Tahoma" w:cs="Tahoma"/>
          <w:sz w:val="22"/>
          <w:szCs w:val="22"/>
        </w:rPr>
        <w:t xml:space="preserve"> kerültek</w:t>
      </w:r>
      <w:r w:rsidR="0007594C">
        <w:rPr>
          <w:rFonts w:ascii="Tahoma" w:hAnsi="Tahoma" w:cs="Tahoma"/>
          <w:sz w:val="22"/>
          <w:szCs w:val="22"/>
        </w:rPr>
        <w:t xml:space="preserve"> elhelyezésre</w:t>
      </w:r>
      <w:r w:rsidR="00FB38D2">
        <w:rPr>
          <w:rFonts w:ascii="Tahoma" w:hAnsi="Tahoma" w:cs="Tahoma"/>
          <w:sz w:val="22"/>
          <w:szCs w:val="22"/>
        </w:rPr>
        <w:t>, a</w:t>
      </w:r>
      <w:r w:rsidR="009742DF">
        <w:rPr>
          <w:rFonts w:ascii="Tahoma" w:hAnsi="Tahoma" w:cs="Tahoma"/>
          <w:sz w:val="22"/>
          <w:szCs w:val="22"/>
        </w:rPr>
        <w:t xml:space="preserve"> felmelegített levegő eloszlatására pedig </w:t>
      </w:r>
      <w:r w:rsidR="003A1062">
        <w:rPr>
          <w:rFonts w:ascii="Tahoma" w:hAnsi="Tahoma" w:cs="Tahoma"/>
          <w:sz w:val="22"/>
          <w:szCs w:val="22"/>
        </w:rPr>
        <w:t>radiális ventilátorok biztosítják.</w:t>
      </w:r>
    </w:p>
    <w:p w14:paraId="328EF45C" w14:textId="77777777" w:rsidR="00687060" w:rsidRDefault="003F6A81" w:rsidP="00B62097">
      <w:pPr>
        <w:tabs>
          <w:tab w:val="left" w:pos="2382"/>
        </w:tabs>
        <w:rPr>
          <w:rFonts w:ascii="Tahoma" w:hAnsi="Tahoma" w:cs="Tahoma"/>
          <w:b/>
          <w:bCs/>
          <w:sz w:val="22"/>
          <w:szCs w:val="22"/>
        </w:rPr>
      </w:pPr>
      <w:r w:rsidRPr="003F6A81">
        <w:rPr>
          <w:rFonts w:ascii="Tahoma" w:hAnsi="Tahoma" w:cs="Tahoma"/>
          <w:b/>
          <w:bCs/>
          <w:sz w:val="22"/>
          <w:szCs w:val="22"/>
        </w:rPr>
        <w:t>A feladat leírása:</w:t>
      </w:r>
    </w:p>
    <w:p w14:paraId="3798236E" w14:textId="771F1888" w:rsidR="007C5174" w:rsidRDefault="003A1062" w:rsidP="00687060">
      <w:pPr>
        <w:tabs>
          <w:tab w:val="left" w:pos="2382"/>
        </w:tabs>
        <w:jc w:val="both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A </w:t>
      </w:r>
      <w:r w:rsidR="007015DD">
        <w:rPr>
          <w:rFonts w:ascii="Tahoma" w:hAnsi="Tahoma" w:cs="Tahoma"/>
          <w:sz w:val="22"/>
          <w:szCs w:val="22"/>
        </w:rPr>
        <w:t xml:space="preserve">feladat a </w:t>
      </w:r>
      <w:r w:rsidR="00794F48">
        <w:rPr>
          <w:rFonts w:ascii="Tahoma" w:hAnsi="Tahoma" w:cs="Tahoma"/>
          <w:sz w:val="22"/>
          <w:szCs w:val="22"/>
        </w:rPr>
        <w:t xml:space="preserve">fenti berendezésen </w:t>
      </w:r>
      <w:r w:rsidR="00812A7A">
        <w:rPr>
          <w:rFonts w:ascii="Tahoma" w:hAnsi="Tahoma" w:cs="Tahoma"/>
          <w:sz w:val="22"/>
          <w:szCs w:val="22"/>
        </w:rPr>
        <w:t xml:space="preserve">laboratóriumi méréseket végezni, </w:t>
      </w:r>
      <w:r w:rsidR="00F6603A">
        <w:rPr>
          <w:rFonts w:ascii="Tahoma" w:hAnsi="Tahoma" w:cs="Tahoma"/>
          <w:sz w:val="22"/>
          <w:szCs w:val="22"/>
        </w:rPr>
        <w:t xml:space="preserve">valamint </w:t>
      </w:r>
      <w:r w:rsidR="007316C0">
        <w:rPr>
          <w:rFonts w:ascii="Tahoma" w:hAnsi="Tahoma" w:cs="Tahoma"/>
          <w:sz w:val="22"/>
          <w:szCs w:val="22"/>
        </w:rPr>
        <w:t>a berendezés</w:t>
      </w:r>
      <w:r w:rsidR="007015DD">
        <w:rPr>
          <w:rFonts w:ascii="Tahoma" w:hAnsi="Tahoma" w:cs="Tahoma"/>
          <w:sz w:val="22"/>
          <w:szCs w:val="22"/>
        </w:rPr>
        <w:t xml:space="preserve"> </w:t>
      </w:r>
      <w:r w:rsidR="00037C9E">
        <w:rPr>
          <w:rFonts w:ascii="Tahoma" w:hAnsi="Tahoma" w:cs="Tahoma"/>
          <w:sz w:val="22"/>
          <w:szCs w:val="22"/>
        </w:rPr>
        <w:t xml:space="preserve">hő-áramlástani </w:t>
      </w:r>
      <w:r w:rsidR="007316C0">
        <w:rPr>
          <w:rFonts w:ascii="Tahoma" w:hAnsi="Tahoma" w:cs="Tahoma"/>
          <w:sz w:val="22"/>
          <w:szCs w:val="22"/>
        </w:rPr>
        <w:t>szimuláció</w:t>
      </w:r>
      <w:r w:rsidR="00EC4A91">
        <w:rPr>
          <w:rFonts w:ascii="Tahoma" w:hAnsi="Tahoma" w:cs="Tahoma"/>
          <w:sz w:val="22"/>
          <w:szCs w:val="22"/>
        </w:rPr>
        <w:t>ját</w:t>
      </w:r>
      <w:r w:rsidR="00F6603A">
        <w:rPr>
          <w:rFonts w:ascii="Tahoma" w:hAnsi="Tahoma" w:cs="Tahoma"/>
          <w:sz w:val="22"/>
          <w:szCs w:val="22"/>
        </w:rPr>
        <w:t xml:space="preserve"> elvégezni</w:t>
      </w:r>
      <w:r w:rsidR="00AF6B95">
        <w:rPr>
          <w:rFonts w:ascii="Tahoma" w:hAnsi="Tahoma" w:cs="Tahoma"/>
          <w:sz w:val="22"/>
          <w:szCs w:val="22"/>
        </w:rPr>
        <w:t>, ezek eredményeit kiértékelni</w:t>
      </w:r>
      <w:r w:rsidR="005E3007">
        <w:rPr>
          <w:rFonts w:ascii="Tahoma" w:hAnsi="Tahoma" w:cs="Tahoma"/>
          <w:sz w:val="22"/>
          <w:szCs w:val="22"/>
        </w:rPr>
        <w:t xml:space="preserve">, az eredmények tükrében optimalizálási javaslatokat tenni a berendezés </w:t>
      </w:r>
      <w:r w:rsidR="00E5204F">
        <w:rPr>
          <w:rFonts w:ascii="Tahoma" w:hAnsi="Tahoma" w:cs="Tahoma"/>
          <w:sz w:val="22"/>
          <w:szCs w:val="22"/>
        </w:rPr>
        <w:t>kialakítását illetően.</w:t>
      </w:r>
    </w:p>
    <w:p w14:paraId="4DD1159D" w14:textId="702CB5D2" w:rsidR="002565D7" w:rsidRDefault="000258CC" w:rsidP="009F3886">
      <w:pPr>
        <w:ind w:right="284"/>
        <w:rPr>
          <w:rFonts w:ascii="Tahoma" w:hAnsi="Tahoma" w:cs="Tahoma"/>
          <w:b/>
          <w:bCs/>
          <w:sz w:val="22"/>
          <w:szCs w:val="22"/>
        </w:rPr>
      </w:pPr>
      <w:r w:rsidRPr="000258CC">
        <w:rPr>
          <w:rFonts w:ascii="Tahoma" w:hAnsi="Tahoma" w:cs="Tahoma"/>
          <w:b/>
          <w:bCs/>
          <w:sz w:val="22"/>
          <w:szCs w:val="22"/>
        </w:rPr>
        <w:t>A szakdolgozat / diplomamunka készítés helye:</w:t>
      </w:r>
    </w:p>
    <w:p w14:paraId="3AAF72A7" w14:textId="1387DC50" w:rsidR="000258CC" w:rsidRDefault="000258CC" w:rsidP="009F3886">
      <w:pPr>
        <w:ind w:right="284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Energiatudományi Kutatóközpont</w:t>
      </w:r>
      <w:r>
        <w:rPr>
          <w:rFonts w:ascii="Tahoma" w:hAnsi="Tahoma" w:cs="Tahoma"/>
          <w:sz w:val="22"/>
          <w:szCs w:val="22"/>
        </w:rPr>
        <w:br/>
      </w:r>
      <w:r>
        <w:rPr>
          <w:rFonts w:ascii="Tahoma" w:hAnsi="Tahoma" w:cs="Tahoma"/>
          <w:sz w:val="22"/>
          <w:szCs w:val="22"/>
        </w:rPr>
        <w:t>Fúziós Plazmafizika Laboratórium</w:t>
      </w:r>
      <w:r>
        <w:rPr>
          <w:rFonts w:ascii="Tahoma" w:hAnsi="Tahoma" w:cs="Tahoma"/>
          <w:sz w:val="22"/>
          <w:szCs w:val="22"/>
        </w:rPr>
        <w:br/>
      </w:r>
      <w:r w:rsidR="00C5183D">
        <w:rPr>
          <w:rFonts w:ascii="Tahoma" w:hAnsi="Tahoma" w:cs="Tahoma"/>
          <w:sz w:val="22"/>
          <w:szCs w:val="22"/>
        </w:rPr>
        <w:t>1121 Budapest, Konkoly-</w:t>
      </w:r>
      <w:proofErr w:type="spellStart"/>
      <w:r w:rsidR="00C5183D">
        <w:rPr>
          <w:rFonts w:ascii="Tahoma" w:hAnsi="Tahoma" w:cs="Tahoma"/>
          <w:sz w:val="22"/>
          <w:szCs w:val="22"/>
        </w:rPr>
        <w:t>Thege</w:t>
      </w:r>
      <w:proofErr w:type="spellEnd"/>
      <w:r w:rsidR="00C5183D">
        <w:rPr>
          <w:rFonts w:ascii="Tahoma" w:hAnsi="Tahoma" w:cs="Tahoma"/>
          <w:sz w:val="22"/>
          <w:szCs w:val="22"/>
        </w:rPr>
        <w:t xml:space="preserve"> M. út 29-33.</w:t>
      </w:r>
    </w:p>
    <w:p w14:paraId="5E1B9BF0" w14:textId="6CD7F2E6" w:rsidR="00C5183D" w:rsidRPr="002A6EAA" w:rsidRDefault="002A6EAA" w:rsidP="009F3886">
      <w:pPr>
        <w:ind w:right="284"/>
        <w:rPr>
          <w:rFonts w:ascii="Tahoma" w:hAnsi="Tahoma" w:cs="Tahoma"/>
          <w:b/>
          <w:bCs/>
          <w:sz w:val="22"/>
          <w:szCs w:val="22"/>
        </w:rPr>
      </w:pPr>
      <w:r w:rsidRPr="002A6EAA">
        <w:rPr>
          <w:rFonts w:ascii="Tahoma" w:hAnsi="Tahoma" w:cs="Tahoma"/>
          <w:b/>
          <w:bCs/>
          <w:sz w:val="22"/>
          <w:szCs w:val="22"/>
        </w:rPr>
        <w:t>Konzulens:</w:t>
      </w:r>
    </w:p>
    <w:p w14:paraId="1E816A68" w14:textId="60026E82" w:rsidR="008F73CC" w:rsidRPr="000258CC" w:rsidRDefault="002A6EAA" w:rsidP="009F3886">
      <w:pPr>
        <w:ind w:right="284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Nagy Domonkos – gépész fejlesztőmérnök</w:t>
      </w:r>
      <w:r w:rsidR="008F73CC">
        <w:rPr>
          <w:rFonts w:ascii="Tahoma" w:hAnsi="Tahoma" w:cs="Tahoma"/>
          <w:sz w:val="22"/>
          <w:szCs w:val="22"/>
        </w:rPr>
        <w:br/>
        <w:t>email: nagy.domonkos@ek-cer.hu</w:t>
      </w:r>
    </w:p>
    <w:sectPr w:rsidR="008F73CC" w:rsidRPr="000258CC" w:rsidSect="00345AB7">
      <w:headerReference w:type="default" r:id="rId11"/>
      <w:footerReference w:type="default" r:id="rId12"/>
      <w:type w:val="continuous"/>
      <w:pgSz w:w="11906" w:h="16838" w:code="9"/>
      <w:pgMar w:top="2254" w:right="849" w:bottom="1418" w:left="1134" w:header="567" w:footer="63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E2A06C" w14:textId="77777777" w:rsidR="002D4F8C" w:rsidRDefault="002D4F8C">
      <w:r>
        <w:separator/>
      </w:r>
    </w:p>
  </w:endnote>
  <w:endnote w:type="continuationSeparator" w:id="0">
    <w:p w14:paraId="09FF8942" w14:textId="77777777" w:rsidR="002D4F8C" w:rsidRDefault="002D4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214F03" w14:textId="4B024489" w:rsidR="00296804" w:rsidRPr="00C04509" w:rsidRDefault="00296804" w:rsidP="009861CA">
    <w:pPr>
      <w:pStyle w:val="llb"/>
      <w:jc w:val="center"/>
      <w:rPr>
        <w:rFonts w:ascii="Arial" w:hAnsi="Arial" w:cs="Arial"/>
        <w:sz w:val="20"/>
        <w:szCs w:val="20"/>
      </w:rPr>
    </w:pPr>
    <w:r w:rsidRPr="00C04509">
      <w:rPr>
        <w:rFonts w:ascii="Arial" w:hAnsi="Arial" w:cs="Arial"/>
        <w:sz w:val="20"/>
        <w:szCs w:val="20"/>
      </w:rPr>
      <w:fldChar w:fldCharType="begin"/>
    </w:r>
    <w:r w:rsidRPr="00C04509">
      <w:rPr>
        <w:rFonts w:ascii="Arial" w:hAnsi="Arial" w:cs="Arial"/>
        <w:sz w:val="20"/>
        <w:szCs w:val="20"/>
      </w:rPr>
      <w:instrText>PAGE   \* MERGEFORMAT</w:instrText>
    </w:r>
    <w:r w:rsidRPr="00C04509">
      <w:rPr>
        <w:rFonts w:ascii="Arial" w:hAnsi="Arial" w:cs="Arial"/>
        <w:sz w:val="20"/>
        <w:szCs w:val="20"/>
      </w:rPr>
      <w:fldChar w:fldCharType="separate"/>
    </w:r>
    <w:r w:rsidRPr="00C04509">
      <w:rPr>
        <w:rFonts w:ascii="Arial" w:hAnsi="Arial" w:cs="Arial"/>
        <w:sz w:val="20"/>
        <w:szCs w:val="20"/>
      </w:rPr>
      <w:t>1</w:t>
    </w:r>
    <w:r w:rsidRPr="00C04509">
      <w:rPr>
        <w:rFonts w:ascii="Arial" w:hAnsi="Arial" w:cs="Arial"/>
        <w:sz w:val="20"/>
        <w:szCs w:val="20"/>
      </w:rPr>
      <w:fldChar w:fldCharType="end"/>
    </w:r>
  </w:p>
  <w:p w14:paraId="0E762061" w14:textId="4EDCFA6A" w:rsidR="00296804" w:rsidRDefault="00176EAA" w:rsidP="009F3886">
    <w:pPr>
      <w:pStyle w:val="llb"/>
      <w:tabs>
        <w:tab w:val="clear" w:pos="4536"/>
        <w:tab w:val="clear" w:pos="9072"/>
      </w:tabs>
      <w:ind w:right="284"/>
      <w:jc w:val="center"/>
      <w:rPr>
        <w:rFonts w:ascii="Arial" w:hAnsi="Arial" w:cs="Arial"/>
        <w:b/>
        <w:bCs/>
        <w:sz w:val="18"/>
        <w:szCs w:val="18"/>
      </w:rPr>
    </w:pPr>
    <w:r>
      <w:rPr>
        <w:rFonts w:ascii="Arial" w:hAnsi="Arial" w:cs="Arial"/>
        <w:b/>
        <w:bCs/>
        <w:noProof/>
        <w:sz w:val="18"/>
        <w:szCs w:val="18"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0E7FA19B" wp14:editId="04EDEB43">
              <wp:simplePos x="0" y="0"/>
              <wp:positionH relativeFrom="column">
                <wp:posOffset>-12377</wp:posOffset>
              </wp:positionH>
              <wp:positionV relativeFrom="paragraph">
                <wp:posOffset>39490</wp:posOffset>
              </wp:positionV>
              <wp:extent cx="6110840" cy="17780"/>
              <wp:effectExtent l="0" t="0" r="23495" b="20320"/>
              <wp:wrapNone/>
              <wp:docPr id="1" name="Csoportba foglalás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10840" cy="17780"/>
                        <a:chOff x="0" y="0"/>
                        <a:chExt cx="6110840" cy="17780"/>
                      </a:xfrm>
                    </wpg:grpSpPr>
                    <wps:wsp>
                      <wps:cNvPr id="194" name="Téglalap: lekerekített 194"/>
                      <wps:cNvSpPr/>
                      <wps:spPr>
                        <a:xfrm>
                          <a:off x="0" y="0"/>
                          <a:ext cx="4499610" cy="17780"/>
                        </a:xfrm>
                        <a:prstGeom prst="roundRect">
                          <a:avLst/>
                        </a:prstGeom>
                        <a:solidFill>
                          <a:srgbClr val="114C81"/>
                        </a:solidFill>
                        <a:ln>
                          <a:solidFill>
                            <a:srgbClr val="114C8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5" name="Téglalap: lekerekített 195"/>
                      <wps:cNvSpPr/>
                      <wps:spPr>
                        <a:xfrm>
                          <a:off x="4490840" y="0"/>
                          <a:ext cx="1620000" cy="17780"/>
                        </a:xfrm>
                        <a:prstGeom prst="roundRect">
                          <a:avLst/>
                        </a:prstGeom>
                        <a:solidFill>
                          <a:srgbClr val="45AC34"/>
                        </a:solidFill>
                        <a:ln>
                          <a:solidFill>
                            <a:srgbClr val="45AC3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FCB8407" id="Csoportba foglalás 1" o:spid="_x0000_s1026" style="position:absolute;margin-left:-.95pt;margin-top:3.1pt;width:481.15pt;height:1.4pt;z-index:251656192" coordsize="61108,1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">
              <v:roundrect id="Téglalap: lekerekített 194" o:spid="_x0000_s1027" style="position:absolute;width:44996;height:17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" fillcolor="#114c81" strokecolor="#114c81" strokeweight="2pt"/>
              <v:roundrect id="Téglalap: lekerekített 195" o:spid="_x0000_s1028" style="position:absolute;left:44908;width:16200;height:17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" fillcolor="#45ac34" strokecolor="#45ac34" strokeweight="2pt"/>
            </v:group>
          </w:pict>
        </mc:Fallback>
      </mc:AlternateContent>
    </w:r>
  </w:p>
  <w:p w14:paraId="4DD115A5" w14:textId="63A1664F" w:rsidR="00BC3A84" w:rsidRDefault="00D14EA4" w:rsidP="00D23CE3">
    <w:pPr>
      <w:pStyle w:val="llb"/>
      <w:tabs>
        <w:tab w:val="clear" w:pos="4536"/>
        <w:tab w:val="clear" w:pos="9072"/>
        <w:tab w:val="left" w:pos="0"/>
        <w:tab w:val="left" w:pos="3828"/>
        <w:tab w:val="left" w:pos="751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b/>
        <w:bCs/>
        <w:sz w:val="18"/>
        <w:szCs w:val="18"/>
      </w:rPr>
      <w:t>C</w:t>
    </w:r>
    <w:r w:rsidR="00BC3A84" w:rsidRPr="00A42646">
      <w:rPr>
        <w:rFonts w:ascii="Arial" w:hAnsi="Arial" w:cs="Arial"/>
        <w:b/>
        <w:bCs/>
        <w:sz w:val="18"/>
        <w:szCs w:val="18"/>
      </w:rPr>
      <w:t>ím</w:t>
    </w:r>
    <w:r w:rsidR="00BC3A84" w:rsidRPr="00A42646">
      <w:rPr>
        <w:rFonts w:ascii="Arial" w:hAnsi="Arial" w:cs="Arial"/>
        <w:sz w:val="18"/>
        <w:szCs w:val="18"/>
      </w:rPr>
      <w:t>: 1121 Budapest,</w:t>
    </w:r>
    <w:r w:rsidR="00E6799A">
      <w:rPr>
        <w:rFonts w:ascii="Arial" w:hAnsi="Arial" w:cs="Arial"/>
        <w:sz w:val="18"/>
        <w:szCs w:val="18"/>
      </w:rPr>
      <w:tab/>
    </w:r>
    <w:r>
      <w:rPr>
        <w:rFonts w:ascii="Arial" w:hAnsi="Arial" w:cs="Arial"/>
        <w:b/>
        <w:bCs/>
        <w:sz w:val="18"/>
        <w:szCs w:val="18"/>
      </w:rPr>
      <w:t>L</w:t>
    </w:r>
    <w:r w:rsidR="00BC3A84" w:rsidRPr="00A42646">
      <w:rPr>
        <w:rFonts w:ascii="Arial" w:hAnsi="Arial" w:cs="Arial"/>
        <w:b/>
        <w:bCs/>
        <w:sz w:val="18"/>
        <w:szCs w:val="18"/>
      </w:rPr>
      <w:t>evélcím</w:t>
    </w:r>
    <w:r w:rsidR="00BC3A84" w:rsidRPr="00A42646">
      <w:rPr>
        <w:rFonts w:ascii="Arial" w:hAnsi="Arial" w:cs="Arial"/>
        <w:sz w:val="18"/>
        <w:szCs w:val="18"/>
      </w:rPr>
      <w:t>: 1525 Budapest, Pf.</w:t>
    </w:r>
    <w:r w:rsidR="006F58DD" w:rsidRPr="00A42646">
      <w:rPr>
        <w:rFonts w:ascii="Arial" w:hAnsi="Arial" w:cs="Arial"/>
        <w:sz w:val="18"/>
        <w:szCs w:val="18"/>
      </w:rPr>
      <w:t>:</w:t>
    </w:r>
    <w:r w:rsidR="00BC3A84" w:rsidRPr="00A42646">
      <w:rPr>
        <w:rFonts w:ascii="Arial" w:hAnsi="Arial" w:cs="Arial"/>
        <w:sz w:val="18"/>
        <w:szCs w:val="18"/>
      </w:rPr>
      <w:t xml:space="preserve"> 49.</w:t>
    </w:r>
    <w:r w:rsidR="00510217">
      <w:rPr>
        <w:rFonts w:ascii="Arial" w:hAnsi="Arial" w:cs="Arial"/>
        <w:sz w:val="18"/>
        <w:szCs w:val="18"/>
      </w:rPr>
      <w:tab/>
    </w:r>
    <w:r>
      <w:rPr>
        <w:rFonts w:ascii="Arial" w:hAnsi="Arial" w:cs="Arial"/>
        <w:b/>
        <w:bCs/>
        <w:sz w:val="18"/>
        <w:szCs w:val="18"/>
      </w:rPr>
      <w:t>T</w:t>
    </w:r>
    <w:r w:rsidR="00BC3A84" w:rsidRPr="00A42646">
      <w:rPr>
        <w:rFonts w:ascii="Arial" w:hAnsi="Arial" w:cs="Arial"/>
        <w:b/>
        <w:bCs/>
        <w:sz w:val="18"/>
        <w:szCs w:val="18"/>
      </w:rPr>
      <w:t>el</w:t>
    </w:r>
    <w:r>
      <w:rPr>
        <w:rFonts w:ascii="Arial" w:hAnsi="Arial" w:cs="Arial"/>
        <w:b/>
        <w:bCs/>
        <w:sz w:val="18"/>
        <w:szCs w:val="18"/>
      </w:rPr>
      <w:t>.</w:t>
    </w:r>
    <w:r w:rsidR="00BC3A84" w:rsidRPr="00A42646">
      <w:rPr>
        <w:rFonts w:ascii="Arial" w:hAnsi="Arial" w:cs="Arial"/>
        <w:sz w:val="18"/>
        <w:szCs w:val="18"/>
      </w:rPr>
      <w:t>: +36 1</w:t>
    </w:r>
    <w:r w:rsidR="00022A07" w:rsidRPr="00A42646">
      <w:rPr>
        <w:rFonts w:ascii="Arial" w:hAnsi="Arial" w:cs="Arial"/>
        <w:sz w:val="18"/>
        <w:szCs w:val="18"/>
      </w:rPr>
      <w:t> </w:t>
    </w:r>
    <w:r w:rsidR="009861CA" w:rsidRPr="00A42646">
      <w:rPr>
        <w:rFonts w:ascii="Arial" w:hAnsi="Arial" w:cs="Arial"/>
        <w:sz w:val="18"/>
        <w:szCs w:val="18"/>
      </w:rPr>
      <w:t>39</w:t>
    </w:r>
    <w:r w:rsidR="00022A07" w:rsidRPr="00A42646">
      <w:rPr>
        <w:rFonts w:ascii="Arial" w:hAnsi="Arial" w:cs="Arial"/>
        <w:sz w:val="18"/>
        <w:szCs w:val="18"/>
      </w:rPr>
      <w:t>2 2222</w:t>
    </w:r>
    <w:r w:rsidR="00AC7E88" w:rsidRPr="00A42646">
      <w:rPr>
        <w:rFonts w:ascii="Arial" w:hAnsi="Arial" w:cs="Arial"/>
        <w:sz w:val="18"/>
        <w:szCs w:val="18"/>
      </w:rPr>
      <w:t xml:space="preserve">    </w:t>
    </w:r>
    <w:r w:rsidR="00D23CE3" w:rsidRPr="00A42646">
      <w:rPr>
        <w:rFonts w:ascii="Arial" w:hAnsi="Arial" w:cs="Arial"/>
        <w:sz w:val="18"/>
        <w:szCs w:val="18"/>
      </w:rPr>
      <w:t>Konkoly-</w:t>
    </w:r>
    <w:proofErr w:type="spellStart"/>
    <w:r w:rsidR="00D23CE3" w:rsidRPr="00A42646">
      <w:rPr>
        <w:rFonts w:ascii="Arial" w:hAnsi="Arial" w:cs="Arial"/>
        <w:sz w:val="18"/>
        <w:szCs w:val="18"/>
      </w:rPr>
      <w:t>Thege</w:t>
    </w:r>
    <w:proofErr w:type="spellEnd"/>
    <w:r w:rsidR="00D23CE3" w:rsidRPr="00A42646">
      <w:rPr>
        <w:rFonts w:ascii="Arial" w:hAnsi="Arial" w:cs="Arial"/>
        <w:sz w:val="18"/>
        <w:szCs w:val="18"/>
      </w:rPr>
      <w:t xml:space="preserve"> Miklós út 29-33</w:t>
    </w:r>
    <w:r w:rsidR="007663F6">
      <w:rPr>
        <w:rFonts w:ascii="Arial" w:hAnsi="Arial" w:cs="Arial"/>
        <w:sz w:val="18"/>
        <w:szCs w:val="18"/>
      </w:rPr>
      <w:tab/>
    </w:r>
    <w:r>
      <w:rPr>
        <w:rFonts w:ascii="Arial" w:hAnsi="Arial" w:cs="Arial"/>
        <w:b/>
        <w:bCs/>
        <w:sz w:val="18"/>
        <w:szCs w:val="18"/>
      </w:rPr>
      <w:t>E</w:t>
    </w:r>
    <w:r w:rsidR="00022A07" w:rsidRPr="00A42646">
      <w:rPr>
        <w:rFonts w:ascii="Arial" w:hAnsi="Arial" w:cs="Arial"/>
        <w:b/>
        <w:bCs/>
        <w:sz w:val="18"/>
        <w:szCs w:val="18"/>
      </w:rPr>
      <w:t>-mail:</w:t>
    </w:r>
    <w:r w:rsidR="00022A07" w:rsidRPr="00A42646">
      <w:rPr>
        <w:rFonts w:ascii="Arial" w:hAnsi="Arial" w:cs="Arial"/>
        <w:sz w:val="18"/>
        <w:szCs w:val="18"/>
      </w:rPr>
      <w:t xml:space="preserve"> info</w:t>
    </w:r>
    <w:r w:rsidR="006F58DD" w:rsidRPr="00A42646">
      <w:rPr>
        <w:rFonts w:ascii="Arial" w:hAnsi="Arial" w:cs="Arial"/>
        <w:sz w:val="18"/>
        <w:szCs w:val="18"/>
      </w:rPr>
      <w:t>@</w:t>
    </w:r>
    <w:r w:rsidR="00A42646">
      <w:rPr>
        <w:rFonts w:ascii="Arial" w:hAnsi="Arial" w:cs="Arial"/>
        <w:sz w:val="18"/>
        <w:szCs w:val="18"/>
      </w:rPr>
      <w:t>ek-cer.hu</w:t>
    </w:r>
    <w:r w:rsidR="00BC3A84" w:rsidRPr="00A42646">
      <w:rPr>
        <w:rFonts w:ascii="Arial" w:hAnsi="Arial" w:cs="Arial"/>
        <w:sz w:val="18"/>
        <w:szCs w:val="18"/>
      </w:rPr>
      <w:t xml:space="preserve"> </w:t>
    </w:r>
    <w:r w:rsidR="00AC7E88" w:rsidRPr="00A42646">
      <w:rPr>
        <w:rFonts w:ascii="Arial" w:hAnsi="Arial" w:cs="Arial"/>
        <w:sz w:val="18"/>
        <w:szCs w:val="18"/>
      </w:rPr>
      <w:t xml:space="preserve">   </w:t>
    </w:r>
    <w:r w:rsidR="009F425D">
      <w:rPr>
        <w:rFonts w:ascii="Arial" w:hAnsi="Arial" w:cs="Arial"/>
        <w:sz w:val="18"/>
        <w:szCs w:val="18"/>
      </w:rPr>
      <w:tab/>
    </w:r>
    <w:r w:rsidR="00C77E5B">
      <w:rPr>
        <w:rFonts w:ascii="Arial" w:hAnsi="Arial" w:cs="Arial"/>
        <w:b/>
        <w:bCs/>
        <w:sz w:val="18"/>
      </w:rPr>
      <w:t>W</w:t>
    </w:r>
    <w:r w:rsidR="00C77E5B" w:rsidRPr="00A42646">
      <w:rPr>
        <w:rFonts w:ascii="Arial" w:hAnsi="Arial" w:cs="Arial"/>
        <w:b/>
        <w:bCs/>
        <w:sz w:val="18"/>
      </w:rPr>
      <w:t>eb</w:t>
    </w:r>
    <w:r w:rsidR="00C77E5B">
      <w:rPr>
        <w:rFonts w:ascii="Arial" w:hAnsi="Arial" w:cs="Arial"/>
        <w:b/>
        <w:bCs/>
        <w:sz w:val="18"/>
      </w:rPr>
      <w:t>oldal</w:t>
    </w:r>
    <w:r w:rsidR="00C77E5B">
      <w:rPr>
        <w:rFonts w:ascii="Arial" w:hAnsi="Arial" w:cs="Arial"/>
        <w:sz w:val="18"/>
      </w:rPr>
      <w:t>:</w:t>
    </w:r>
    <w:r w:rsidR="00C77E5B" w:rsidRPr="00A42646">
      <w:rPr>
        <w:rFonts w:ascii="Arial" w:hAnsi="Arial" w:cs="Arial"/>
        <w:sz w:val="18"/>
        <w:szCs w:val="18"/>
      </w:rPr>
      <w:t xml:space="preserve"> www.ek-cer.h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3FFC85" w14:textId="77777777" w:rsidR="002D4F8C" w:rsidRDefault="002D4F8C">
      <w:r>
        <w:separator/>
      </w:r>
    </w:p>
  </w:footnote>
  <w:footnote w:type="continuationSeparator" w:id="0">
    <w:p w14:paraId="03BA7FC6" w14:textId="77777777" w:rsidR="002D4F8C" w:rsidRDefault="002D4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E788CE" w14:textId="74217A21" w:rsidR="00C816D8" w:rsidRPr="00C816D8" w:rsidRDefault="00896CC3" w:rsidP="00D909EE">
    <w:pPr>
      <w:pStyle w:val="Alcm"/>
      <w:ind w:right="425"/>
    </w:pPr>
    <w:r>
      <w:rPr>
        <w:rFonts w:ascii="Arial" w:hAnsi="Arial" w:cs="Arial"/>
        <w:b/>
        <w:bCs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753472" behindDoc="0" locked="0" layoutInCell="1" allowOverlap="1" wp14:anchorId="43572B2A" wp14:editId="7833B1A3">
              <wp:simplePos x="0" y="0"/>
              <wp:positionH relativeFrom="column">
                <wp:posOffset>-952</wp:posOffset>
              </wp:positionH>
              <wp:positionV relativeFrom="paragraph">
                <wp:posOffset>-89217</wp:posOffset>
              </wp:positionV>
              <wp:extent cx="5976629" cy="527367"/>
              <wp:effectExtent l="0" t="0" r="5080" b="25400"/>
              <wp:wrapNone/>
              <wp:docPr id="8" name="Csoportba foglalás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76629" cy="527367"/>
                        <a:chOff x="0" y="0"/>
                        <a:chExt cx="5976629" cy="527367"/>
                      </a:xfrm>
                    </wpg:grpSpPr>
                    <pic:pic xmlns:pic="http://schemas.openxmlformats.org/drawingml/2006/picture">
                      <pic:nvPicPr>
                        <pic:cNvPr id="2" name="Kép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557590" y="0"/>
                          <a:ext cx="1623695" cy="511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g:grpSp>
                      <wpg:cNvPr id="7" name="Csoportba foglalás 7"/>
                      <wpg:cNvGrpSpPr/>
                      <wpg:grpSpPr>
                        <a:xfrm>
                          <a:off x="0" y="509587"/>
                          <a:ext cx="3329287" cy="17780"/>
                          <a:chOff x="0" y="0"/>
                          <a:chExt cx="3329287" cy="17780"/>
                        </a:xfrm>
                      </wpg:grpSpPr>
                      <wps:wsp>
                        <wps:cNvPr id="3" name="Téglalap: lekerekített 3"/>
                        <wps:cNvSpPr/>
                        <wps:spPr>
                          <a:xfrm>
                            <a:off x="0" y="0"/>
                            <a:ext cx="2808000" cy="17780"/>
                          </a:xfrm>
                          <a:prstGeom prst="roundRect">
                            <a:avLst/>
                          </a:prstGeom>
                          <a:solidFill>
                            <a:srgbClr val="114C81"/>
                          </a:solidFill>
                          <a:ln>
                            <a:solidFill>
                              <a:srgbClr val="114C8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Téglalap: lekerekített 4"/>
                        <wps:cNvSpPr/>
                        <wps:spPr>
                          <a:xfrm>
                            <a:off x="2681287" y="0"/>
                            <a:ext cx="648000" cy="17780"/>
                          </a:xfrm>
                          <a:prstGeom prst="roundRect">
                            <a:avLst/>
                          </a:prstGeom>
                          <a:solidFill>
                            <a:srgbClr val="45AC34"/>
                          </a:solidFill>
                          <a:ln>
                            <a:solidFill>
                              <a:srgbClr val="45AC34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pic:pic xmlns:pic="http://schemas.openxmlformats.org/drawingml/2006/picture">
                      <pic:nvPicPr>
                        <pic:cNvPr id="6" name="Kép 6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324484" y="4762"/>
                          <a:ext cx="652145" cy="4591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72BDAD2" id="Csoportba foglalás 8" o:spid="_x0000_s1026" style="position:absolute;margin-left:-.05pt;margin-top:-7pt;width:470.6pt;height:41.5pt;z-index:251753472" coordsize="59766,52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Kép 2" o:spid="_x0000_s1027" type="#_x0000_t75" style="position:absolute;left:35575;width:16237;height:5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">
                <v:imagedata r:id="rId3" o:title=""/>
              </v:shape>
              <v:group id="Csoportba foglalás 7" o:spid="_x0000_s1028" style="position:absolute;top:5095;width:33292;height:178" coordsize="33292,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<v:roundrect id="Téglalap: lekerekített 3" o:spid="_x0000_s1029" style="position:absolute;width:28080;height:17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" fillcolor="#114c81" strokecolor="#114c81" strokeweight="2pt"/>
                <v:roundrect id="Téglalap: lekerekített 4" o:spid="_x0000_s1030" style="position:absolute;left:26812;width:6480;height:17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" fillcolor="#45ac34" strokecolor="#45ac34" strokeweight="2pt"/>
              </v:group>
              <v:shape id="Kép 6" o:spid="_x0000_s1031" type="#_x0000_t75" style="position:absolute;left:53244;top:47;width:6522;height:4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">
                <v:imagedata r:id="rId4" o:title=""/>
              </v:shape>
            </v:group>
          </w:pict>
        </mc:Fallback>
      </mc:AlternateContent>
    </w:r>
    <w:r w:rsidR="00345AB7" w:rsidRPr="008103A7">
      <w:rPr>
        <w:rFonts w:ascii="Arial" w:hAnsi="Arial" w:cs="Arial"/>
        <w:b/>
        <w:bCs/>
        <w:sz w:val="24"/>
        <w:szCs w:val="24"/>
      </w:rPr>
      <w:t>ENERGIATUDOMÁNYI</w:t>
    </w:r>
    <w:r w:rsidR="002877B7" w:rsidRPr="008103A7">
      <w:rPr>
        <w:rFonts w:ascii="Arial" w:hAnsi="Arial" w:cs="Arial"/>
        <w:b/>
        <w:bCs/>
        <w:sz w:val="24"/>
        <w:szCs w:val="24"/>
      </w:rPr>
      <w:t xml:space="preserve"> KUTATÓKÖZPONT</w:t>
    </w:r>
    <w:r w:rsidR="00C1632C" w:rsidRPr="008103A7">
      <w:rPr>
        <w:rFonts w:ascii="Arial" w:hAnsi="Arial" w:cs="Arial"/>
        <w:b/>
        <w:bCs/>
        <w:sz w:val="24"/>
        <w:szCs w:val="24"/>
      </w:rPr>
      <w:br/>
    </w:r>
    <w:r w:rsidR="00D909EE">
      <w:rPr>
        <w:rFonts w:ascii="Arial" w:hAnsi="Arial" w:cs="Arial"/>
        <w:sz w:val="20"/>
        <w:szCs w:val="20"/>
      </w:rPr>
      <w:t>FÚZIÓS PLAZMAFIZIKA LABORATÓRIU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5E678D"/>
    <w:multiLevelType w:val="hybridMultilevel"/>
    <w:tmpl w:val="CA2208D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7B3C71"/>
    <w:multiLevelType w:val="hybridMultilevel"/>
    <w:tmpl w:val="DDCEE3A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0452A4"/>
    <w:multiLevelType w:val="hybridMultilevel"/>
    <w:tmpl w:val="CC487416"/>
    <w:lvl w:ilvl="0" w:tplc="6434828C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9B7533"/>
    <w:multiLevelType w:val="hybridMultilevel"/>
    <w:tmpl w:val="0ADE39D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89751A"/>
    <w:multiLevelType w:val="hybridMultilevel"/>
    <w:tmpl w:val="F846236A"/>
    <w:lvl w:ilvl="0" w:tplc="2B584B66"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722DD1"/>
    <w:multiLevelType w:val="hybridMultilevel"/>
    <w:tmpl w:val="ABCE8D8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8193" o:allowoverlap="f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0NDc2MbIwNjA0MzdS0lEKTi0uzszPAykwrwUA5RdpGCwAAAA="/>
  </w:docVars>
  <w:rsids>
    <w:rsidRoot w:val="00AD0C20"/>
    <w:rsid w:val="00000936"/>
    <w:rsid w:val="0000595E"/>
    <w:rsid w:val="00022A07"/>
    <w:rsid w:val="000258CC"/>
    <w:rsid w:val="000339AC"/>
    <w:rsid w:val="00035D9B"/>
    <w:rsid w:val="00037C9E"/>
    <w:rsid w:val="0004782A"/>
    <w:rsid w:val="00053459"/>
    <w:rsid w:val="0007594C"/>
    <w:rsid w:val="000760D7"/>
    <w:rsid w:val="000842F0"/>
    <w:rsid w:val="000D2C2D"/>
    <w:rsid w:val="001216F4"/>
    <w:rsid w:val="001269B9"/>
    <w:rsid w:val="00176EAA"/>
    <w:rsid w:val="00187AFB"/>
    <w:rsid w:val="001A4D9F"/>
    <w:rsid w:val="001B08CB"/>
    <w:rsid w:val="001E378D"/>
    <w:rsid w:val="002074D4"/>
    <w:rsid w:val="00242F7D"/>
    <w:rsid w:val="002565D7"/>
    <w:rsid w:val="00257D9D"/>
    <w:rsid w:val="002877B7"/>
    <w:rsid w:val="00296804"/>
    <w:rsid w:val="002A382D"/>
    <w:rsid w:val="002A6EAA"/>
    <w:rsid w:val="002D4F8C"/>
    <w:rsid w:val="00315F86"/>
    <w:rsid w:val="00340B0D"/>
    <w:rsid w:val="003448B7"/>
    <w:rsid w:val="00345AB7"/>
    <w:rsid w:val="003501DD"/>
    <w:rsid w:val="00351243"/>
    <w:rsid w:val="00352876"/>
    <w:rsid w:val="00372BC3"/>
    <w:rsid w:val="003876FD"/>
    <w:rsid w:val="00390B96"/>
    <w:rsid w:val="003A1062"/>
    <w:rsid w:val="003A318D"/>
    <w:rsid w:val="003B70CC"/>
    <w:rsid w:val="003B7BB5"/>
    <w:rsid w:val="003D062F"/>
    <w:rsid w:val="003D77EC"/>
    <w:rsid w:val="003F3DDF"/>
    <w:rsid w:val="003F6A81"/>
    <w:rsid w:val="00402954"/>
    <w:rsid w:val="0040562D"/>
    <w:rsid w:val="00426BE9"/>
    <w:rsid w:val="00432FE6"/>
    <w:rsid w:val="00481314"/>
    <w:rsid w:val="004A612F"/>
    <w:rsid w:val="004A74EC"/>
    <w:rsid w:val="004B5641"/>
    <w:rsid w:val="004C25E1"/>
    <w:rsid w:val="004D7F31"/>
    <w:rsid w:val="00510217"/>
    <w:rsid w:val="00510A0E"/>
    <w:rsid w:val="00542C91"/>
    <w:rsid w:val="00551934"/>
    <w:rsid w:val="005940A6"/>
    <w:rsid w:val="005C08E6"/>
    <w:rsid w:val="005E3007"/>
    <w:rsid w:val="005F6787"/>
    <w:rsid w:val="00606206"/>
    <w:rsid w:val="006078E8"/>
    <w:rsid w:val="00613755"/>
    <w:rsid w:val="006238DC"/>
    <w:rsid w:val="00645992"/>
    <w:rsid w:val="006718AC"/>
    <w:rsid w:val="006837E6"/>
    <w:rsid w:val="00687060"/>
    <w:rsid w:val="006A533F"/>
    <w:rsid w:val="006D5802"/>
    <w:rsid w:val="006F58DD"/>
    <w:rsid w:val="007015DD"/>
    <w:rsid w:val="007316C0"/>
    <w:rsid w:val="0073605C"/>
    <w:rsid w:val="00745F99"/>
    <w:rsid w:val="00752366"/>
    <w:rsid w:val="007663F6"/>
    <w:rsid w:val="00777483"/>
    <w:rsid w:val="00794F48"/>
    <w:rsid w:val="007A4CB1"/>
    <w:rsid w:val="007B5296"/>
    <w:rsid w:val="007C5174"/>
    <w:rsid w:val="007C6986"/>
    <w:rsid w:val="007E0EB7"/>
    <w:rsid w:val="008103A7"/>
    <w:rsid w:val="00812A7A"/>
    <w:rsid w:val="00814B00"/>
    <w:rsid w:val="008152B2"/>
    <w:rsid w:val="00896CC3"/>
    <w:rsid w:val="008F73CC"/>
    <w:rsid w:val="00902EB6"/>
    <w:rsid w:val="00906AEE"/>
    <w:rsid w:val="00910667"/>
    <w:rsid w:val="0097227D"/>
    <w:rsid w:val="009742DF"/>
    <w:rsid w:val="0098294D"/>
    <w:rsid w:val="009861CA"/>
    <w:rsid w:val="009A1ABE"/>
    <w:rsid w:val="009E1E61"/>
    <w:rsid w:val="009F3886"/>
    <w:rsid w:val="009F425D"/>
    <w:rsid w:val="00A071E8"/>
    <w:rsid w:val="00A211C2"/>
    <w:rsid w:val="00A22655"/>
    <w:rsid w:val="00A32DAF"/>
    <w:rsid w:val="00A42646"/>
    <w:rsid w:val="00A669CE"/>
    <w:rsid w:val="00A905C8"/>
    <w:rsid w:val="00A95241"/>
    <w:rsid w:val="00AC30C5"/>
    <w:rsid w:val="00AC7E88"/>
    <w:rsid w:val="00AD0C20"/>
    <w:rsid w:val="00AF6B95"/>
    <w:rsid w:val="00B0615C"/>
    <w:rsid w:val="00B37006"/>
    <w:rsid w:val="00B4441E"/>
    <w:rsid w:val="00B449C0"/>
    <w:rsid w:val="00B50289"/>
    <w:rsid w:val="00B62097"/>
    <w:rsid w:val="00B676A1"/>
    <w:rsid w:val="00B776CE"/>
    <w:rsid w:val="00B95631"/>
    <w:rsid w:val="00BA3A5A"/>
    <w:rsid w:val="00BB225D"/>
    <w:rsid w:val="00BC3A84"/>
    <w:rsid w:val="00BD0783"/>
    <w:rsid w:val="00BE5604"/>
    <w:rsid w:val="00C04509"/>
    <w:rsid w:val="00C1059C"/>
    <w:rsid w:val="00C1632C"/>
    <w:rsid w:val="00C33B33"/>
    <w:rsid w:val="00C504AF"/>
    <w:rsid w:val="00C5183D"/>
    <w:rsid w:val="00C658A0"/>
    <w:rsid w:val="00C77E5B"/>
    <w:rsid w:val="00C816D8"/>
    <w:rsid w:val="00C83562"/>
    <w:rsid w:val="00CD0B2E"/>
    <w:rsid w:val="00D14EA4"/>
    <w:rsid w:val="00D208F6"/>
    <w:rsid w:val="00D23CE3"/>
    <w:rsid w:val="00D31AAD"/>
    <w:rsid w:val="00D64A3C"/>
    <w:rsid w:val="00D75643"/>
    <w:rsid w:val="00D763B4"/>
    <w:rsid w:val="00D81BD8"/>
    <w:rsid w:val="00D8665F"/>
    <w:rsid w:val="00D87495"/>
    <w:rsid w:val="00D909EE"/>
    <w:rsid w:val="00D940ED"/>
    <w:rsid w:val="00DA4433"/>
    <w:rsid w:val="00DC39D4"/>
    <w:rsid w:val="00DE0FA7"/>
    <w:rsid w:val="00E0369B"/>
    <w:rsid w:val="00E5204F"/>
    <w:rsid w:val="00E61D65"/>
    <w:rsid w:val="00E6799A"/>
    <w:rsid w:val="00E7158A"/>
    <w:rsid w:val="00E77B71"/>
    <w:rsid w:val="00EB30CD"/>
    <w:rsid w:val="00EC4A91"/>
    <w:rsid w:val="00EC5564"/>
    <w:rsid w:val="00EE6D3C"/>
    <w:rsid w:val="00F023BA"/>
    <w:rsid w:val="00F13BFC"/>
    <w:rsid w:val="00F23C3C"/>
    <w:rsid w:val="00F3043B"/>
    <w:rsid w:val="00F45650"/>
    <w:rsid w:val="00F6603A"/>
    <w:rsid w:val="00F926DE"/>
    <w:rsid w:val="00FA7398"/>
    <w:rsid w:val="00FB38D2"/>
    <w:rsid w:val="00FC1E97"/>
    <w:rsid w:val="00FC354B"/>
    <w:rsid w:val="00FE024A"/>
    <w:rsid w:val="00FE0CAE"/>
    <w:rsid w:val="00FE3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 o:allowoverlap="f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4DD1159B"/>
  <w15:docId w15:val="{C7CF3B29-6FC4-469B-82BC-30110A28C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B62097"/>
    <w:pPr>
      <w:spacing w:after="120" w:line="312" w:lineRule="auto"/>
    </w:pPr>
    <w:rPr>
      <w:sz w:val="24"/>
      <w:szCs w:val="24"/>
    </w:rPr>
  </w:style>
  <w:style w:type="paragraph" w:styleId="Cmsor1">
    <w:name w:val="heading 1"/>
    <w:basedOn w:val="Norml"/>
    <w:next w:val="Norml"/>
    <w:link w:val="Cmsor1Char"/>
    <w:qFormat/>
    <w:rsid w:val="00B6209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AD0C20"/>
    <w:pPr>
      <w:tabs>
        <w:tab w:val="center" w:pos="4536"/>
        <w:tab w:val="right" w:pos="9072"/>
      </w:tabs>
    </w:pPr>
  </w:style>
  <w:style w:type="paragraph" w:styleId="llb">
    <w:name w:val="footer"/>
    <w:basedOn w:val="Norml"/>
    <w:link w:val="llbChar"/>
    <w:uiPriority w:val="99"/>
    <w:rsid w:val="00AD0C20"/>
    <w:pPr>
      <w:tabs>
        <w:tab w:val="center" w:pos="4536"/>
        <w:tab w:val="right" w:pos="9072"/>
      </w:tabs>
    </w:pPr>
  </w:style>
  <w:style w:type="character" w:customStyle="1" w:styleId="llbChar">
    <w:name w:val="Élőláb Char"/>
    <w:link w:val="llb"/>
    <w:uiPriority w:val="99"/>
    <w:rsid w:val="00AD0C20"/>
    <w:rPr>
      <w:sz w:val="24"/>
      <w:szCs w:val="24"/>
      <w:lang w:val="hu-HU" w:eastAsia="hu-HU" w:bidi="ar-SA"/>
    </w:rPr>
  </w:style>
  <w:style w:type="character" w:styleId="Oldalszm">
    <w:name w:val="page number"/>
    <w:basedOn w:val="Bekezdsalapbettpusa"/>
    <w:rsid w:val="00AD0C20"/>
  </w:style>
  <w:style w:type="paragraph" w:styleId="NormlWeb">
    <w:name w:val="Normal (Web)"/>
    <w:basedOn w:val="Norml"/>
    <w:unhideWhenUsed/>
    <w:rsid w:val="00C1059C"/>
    <w:pPr>
      <w:spacing w:before="100" w:beforeAutospacing="1" w:after="100" w:afterAutospacing="1"/>
    </w:pPr>
  </w:style>
  <w:style w:type="paragraph" w:styleId="Nincstrkz">
    <w:name w:val="No Spacing"/>
    <w:qFormat/>
    <w:rsid w:val="00C1059C"/>
    <w:rPr>
      <w:rFonts w:ascii="Calibri" w:eastAsia="Calibri" w:hAnsi="Calibri"/>
      <w:sz w:val="22"/>
      <w:szCs w:val="22"/>
      <w:lang w:eastAsia="en-US"/>
    </w:rPr>
  </w:style>
  <w:style w:type="paragraph" w:styleId="Alcm">
    <w:name w:val="Subtitle"/>
    <w:basedOn w:val="Norml"/>
    <w:next w:val="Norml"/>
    <w:link w:val="AlcmChar"/>
    <w:qFormat/>
    <w:rsid w:val="00902EB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lcmChar">
    <w:name w:val="Alcím Char"/>
    <w:basedOn w:val="Bekezdsalapbettpusa"/>
    <w:link w:val="Alcm"/>
    <w:rsid w:val="00902EB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Buborkszveg">
    <w:name w:val="Balloon Text"/>
    <w:basedOn w:val="Norml"/>
    <w:link w:val="BuborkszvegChar"/>
    <w:semiHidden/>
    <w:unhideWhenUsed/>
    <w:rsid w:val="009861CA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semiHidden/>
    <w:rsid w:val="009861CA"/>
    <w:rPr>
      <w:rFonts w:ascii="Segoe UI" w:hAnsi="Segoe UI" w:cs="Segoe UI"/>
      <w:sz w:val="18"/>
      <w:szCs w:val="18"/>
    </w:rPr>
  </w:style>
  <w:style w:type="paragraph" w:styleId="Listaszerbekezds">
    <w:name w:val="List Paragraph"/>
    <w:basedOn w:val="Norml"/>
    <w:uiPriority w:val="34"/>
    <w:qFormat/>
    <w:rsid w:val="00A905C8"/>
    <w:pPr>
      <w:ind w:left="720"/>
      <w:contextualSpacing/>
    </w:pPr>
  </w:style>
  <w:style w:type="character" w:customStyle="1" w:styleId="Cmsor1Char">
    <w:name w:val="Címsor 1 Char"/>
    <w:basedOn w:val="Bekezdsalapbettpusa"/>
    <w:link w:val="Cmsor1"/>
    <w:rsid w:val="00B6209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Cm">
    <w:name w:val="Title"/>
    <w:basedOn w:val="Norml"/>
    <w:next w:val="Norml"/>
    <w:link w:val="CmChar"/>
    <w:qFormat/>
    <w:rsid w:val="00B62097"/>
    <w:pPr>
      <w:spacing w:before="360" w:after="24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40"/>
      <w:szCs w:val="56"/>
    </w:rPr>
  </w:style>
  <w:style w:type="character" w:customStyle="1" w:styleId="CmChar">
    <w:name w:val="Cím Char"/>
    <w:basedOn w:val="Bekezdsalapbettpusa"/>
    <w:link w:val="Cm"/>
    <w:rsid w:val="00B62097"/>
    <w:rPr>
      <w:rFonts w:asciiTheme="majorHAnsi" w:eastAsiaTheme="majorEastAsia" w:hAnsiTheme="majorHAnsi" w:cstheme="majorBidi"/>
      <w:spacing w:val="-10"/>
      <w:kern w:val="28"/>
      <w:sz w:val="40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16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1266b29e-a045-4d0d-ba42-8468eda22558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6A5200647F466340B38792547CB20F3E" ma:contentTypeVersion="13" ma:contentTypeDescription="Új dokumentum létrehozása." ma:contentTypeScope="" ma:versionID="8397a988c5ca06cbf1ca014fc8030c3e">
  <xsd:schema xmlns:xsd="http://www.w3.org/2001/XMLSchema" xmlns:xs="http://www.w3.org/2001/XMLSchema" xmlns:p="http://schemas.microsoft.com/office/2006/metadata/properties" xmlns:ns2="1266b29e-a045-4d0d-ba42-8468eda22558" xmlns:ns3="45efeced-5d3f-47f2-abdc-8aa444217caa" targetNamespace="http://schemas.microsoft.com/office/2006/metadata/properties" ma:root="true" ma:fieldsID="a58aee667a7473938d7d5c8865b5fe01" ns2:_="" ns3:_="">
    <xsd:import namespace="1266b29e-a045-4d0d-ba42-8468eda22558"/>
    <xsd:import namespace="45efeced-5d3f-47f2-abdc-8aa444217c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66b29e-a045-4d0d-ba42-8468eda225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12" nillable="true" ma:displayName="Láttamozási állapot" ma:internalName="L_x00e1_ttamoz_x00e1_si_x0020__x00e1_llapot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efeced-5d3f-47f2-abdc-8aa444217ca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E297622-E5D0-4D77-8108-8E7D7C3D4025}">
  <ds:schemaRefs>
    <ds:schemaRef ds:uri="http://schemas.microsoft.com/office/2006/metadata/properties"/>
    <ds:schemaRef ds:uri="http://schemas.microsoft.com/office/infopath/2007/PartnerControls"/>
    <ds:schemaRef ds:uri="1266b29e-a045-4d0d-ba42-8468eda22558"/>
  </ds:schemaRefs>
</ds:datastoreItem>
</file>

<file path=customXml/itemProps2.xml><?xml version="1.0" encoding="utf-8"?>
<ds:datastoreItem xmlns:ds="http://schemas.openxmlformats.org/officeDocument/2006/customXml" ds:itemID="{C1D8FDAE-902E-46F4-8BB4-C3F13762EBA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3AD9269-B5F1-4CA6-AF62-8BCE3EB25C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66b29e-a045-4d0d-ba42-8468eda22558"/>
    <ds:schemaRef ds:uri="45efeced-5d3f-47f2-abdc-8aa444217c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2AA0F33-2EC0-4D5A-9140-DDC4E50C057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2</TotalTime>
  <Pages>1</Pages>
  <Words>131</Words>
  <Characters>904</Characters>
  <Application>Microsoft Office Word</Application>
  <DocSecurity>0</DocSecurity>
  <Lines>7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Tisztelt Címzett</vt:lpstr>
    </vt:vector>
  </TitlesOfParts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sztelt Címzett</dc:title>
  <dc:creator>mta-ek</dc:creator>
  <cp:lastModifiedBy>Nagy Domonkos</cp:lastModifiedBy>
  <cp:revision>80</cp:revision>
  <cp:lastPrinted>2019-10-15T06:32:00Z</cp:lastPrinted>
  <dcterms:created xsi:type="dcterms:W3CDTF">2020-10-19T16:22:00Z</dcterms:created>
  <dcterms:modified xsi:type="dcterms:W3CDTF">2021-01-21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5200647F466340B38792547CB20F3E</vt:lpwstr>
  </property>
</Properties>
</file>